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2369" w:rsidRDefault="00D22369" w:rsidP="008250CD">
      <w:pPr>
        <w:spacing w:line="480" w:lineRule="auto"/>
        <w:jc w:val="center"/>
      </w:pPr>
      <w:bookmarkStart w:id="0" w:name="_GoBack"/>
      <w:bookmarkEnd w:id="0"/>
    </w:p>
    <w:p w:rsidR="00D22369" w:rsidRDefault="00D22369" w:rsidP="008250CD">
      <w:pPr>
        <w:spacing w:line="480" w:lineRule="auto"/>
        <w:jc w:val="center"/>
      </w:pPr>
    </w:p>
    <w:p w:rsidR="00D22369" w:rsidRDefault="00D22369" w:rsidP="008250CD">
      <w:pPr>
        <w:spacing w:line="480" w:lineRule="auto"/>
        <w:jc w:val="center"/>
      </w:pPr>
    </w:p>
    <w:p w:rsidR="00D22369" w:rsidRDefault="00D22369" w:rsidP="008250CD">
      <w:pPr>
        <w:spacing w:line="480" w:lineRule="auto"/>
        <w:jc w:val="center"/>
      </w:pPr>
    </w:p>
    <w:p w:rsidR="00D22369" w:rsidRDefault="00D22369" w:rsidP="008250CD">
      <w:pPr>
        <w:spacing w:line="480" w:lineRule="auto"/>
        <w:jc w:val="center"/>
      </w:pPr>
    </w:p>
    <w:p w:rsidR="00D22369" w:rsidRDefault="00D22369" w:rsidP="008250CD">
      <w:pPr>
        <w:spacing w:line="480" w:lineRule="auto"/>
        <w:jc w:val="center"/>
      </w:pPr>
    </w:p>
    <w:p w:rsidR="00D22369" w:rsidRDefault="00D22369" w:rsidP="008250CD">
      <w:pPr>
        <w:spacing w:line="480" w:lineRule="auto"/>
        <w:jc w:val="center"/>
      </w:pPr>
    </w:p>
    <w:p w:rsidR="006F6E6F" w:rsidRDefault="009F1651" w:rsidP="008250CD">
      <w:pPr>
        <w:spacing w:line="480" w:lineRule="auto"/>
        <w:jc w:val="center"/>
      </w:pPr>
      <w:r w:rsidRPr="00D22369">
        <w:t>Strength and</w:t>
      </w:r>
      <w:r>
        <w:t xml:space="preserve"> Weaknesses Related t</w:t>
      </w:r>
      <w:r w:rsidRPr="00D22369">
        <w:t>o Leadership in Nursing</w:t>
      </w:r>
    </w:p>
    <w:p w:rsidR="00D22369" w:rsidRDefault="009F1651" w:rsidP="008250CD">
      <w:pPr>
        <w:spacing w:line="480" w:lineRule="auto"/>
        <w:jc w:val="center"/>
      </w:pPr>
      <w:r>
        <w:t>Name</w:t>
      </w:r>
    </w:p>
    <w:p w:rsidR="00D22369" w:rsidRDefault="009F1651" w:rsidP="008250CD">
      <w:pPr>
        <w:spacing w:line="480" w:lineRule="auto"/>
        <w:jc w:val="center"/>
      </w:pPr>
      <w:r>
        <w:t>Affiliation</w:t>
      </w:r>
    </w:p>
    <w:p w:rsidR="00D22369" w:rsidRDefault="009F1651" w:rsidP="008250CD">
      <w:pPr>
        <w:spacing w:line="480" w:lineRule="auto"/>
        <w:jc w:val="center"/>
      </w:pPr>
      <w:r>
        <w:t>Date</w:t>
      </w:r>
    </w:p>
    <w:p w:rsidR="00D22369" w:rsidRDefault="009F1651" w:rsidP="008250CD">
      <w:pPr>
        <w:spacing w:line="480" w:lineRule="auto"/>
      </w:pPr>
      <w:r>
        <w:br w:type="page"/>
      </w:r>
    </w:p>
    <w:p w:rsidR="00D22369" w:rsidRDefault="009F1651" w:rsidP="008250CD">
      <w:pPr>
        <w:spacing w:line="480" w:lineRule="auto"/>
        <w:jc w:val="center"/>
      </w:pPr>
      <w:r w:rsidRPr="00D22369">
        <w:lastRenderedPageBreak/>
        <w:t>Strength and Weaknesses Related to Leadership in Nursing</w:t>
      </w:r>
    </w:p>
    <w:p w:rsidR="00750E5A" w:rsidRDefault="009F1651" w:rsidP="00750E5A">
      <w:pPr>
        <w:spacing w:line="480" w:lineRule="auto"/>
        <w:ind w:firstLine="720"/>
      </w:pPr>
      <w:r>
        <w:t xml:space="preserve">Nursing is one of the most important and vital fields of any society, as healthcare is the backbone of human development. Nursing professionals have to learn and develop the skills to promote the healthcare </w:t>
      </w:r>
      <w:r w:rsidR="007A1DA4">
        <w:t xml:space="preserve">and better living of human beings. The nurse professionals have to guide the </w:t>
      </w:r>
      <w:r w:rsidR="009B3D26">
        <w:t xml:space="preserve">people about the issues of their health, the treatment procedures, as well as about the precautions and safety measures to restore and maintain their health. In order to promote health and well-being in the society, the nurse professionals have to develop the leadership skills, which enable them to perform better in the given circumstances and fulfill their role of health care providers with greater knowledge, experience, and </w:t>
      </w:r>
      <w:r w:rsidR="0099093A">
        <w:t>expertise.</w:t>
      </w:r>
      <w:r w:rsidR="00301825">
        <w:t xml:space="preserve"> Being a nurse practitioner, I have developed some skills, and have my strengths and weaknesses as well, which not only provide me the opportunity of helping the humanity but also urge me to overcome my shortcomings and </w:t>
      </w:r>
      <w:r w:rsidR="00A71414">
        <w:t xml:space="preserve">improve my knowledge and skills to serve the ailing patients in a better way. Developing the leadership skills may have been a critical part of </w:t>
      </w:r>
      <w:r w:rsidR="00014CE5">
        <w:t xml:space="preserve">the nursing professional; however, it has enabled me to perform better, while being aware of the </w:t>
      </w:r>
      <w:r w:rsidR="009A7E5C">
        <w:t>professional</w:t>
      </w:r>
      <w:r w:rsidR="00697839">
        <w:t xml:space="preserve"> </w:t>
      </w:r>
      <w:r w:rsidR="009A7E5C">
        <w:t>challenges</w:t>
      </w:r>
      <w:r w:rsidR="00697839">
        <w:t xml:space="preserve"> and opportunities.</w:t>
      </w:r>
    </w:p>
    <w:p w:rsidR="00D33D5C" w:rsidRDefault="009F1651" w:rsidP="006B2BF1">
      <w:pPr>
        <w:spacing w:line="480" w:lineRule="auto"/>
        <w:ind w:firstLine="720"/>
      </w:pPr>
      <w:r>
        <w:t>Personal and professional accountability is a crucia</w:t>
      </w:r>
      <w:r>
        <w:t xml:space="preserve">l part of the life of each and every person, irrespective of their </w:t>
      </w:r>
      <w:r w:rsidR="000F7FB1">
        <w:t>association with the field of nursing.</w:t>
      </w:r>
      <w:r w:rsidR="00E63011">
        <w:t xml:space="preserve"> </w:t>
      </w:r>
      <w:r w:rsidR="00444EBD">
        <w:t xml:space="preserve">Analyzing my strengths and weaknesses, according to the perspective of personal and professional accountability, I think I am a very accountable </w:t>
      </w:r>
      <w:r w:rsidR="00F65AE8">
        <w:t xml:space="preserve">person. One of my most important strength is that I never try to put off my work and </w:t>
      </w:r>
      <w:r w:rsidR="00825B69">
        <w:t>accomplish all the assigned tasks before the</w:t>
      </w:r>
      <w:r w:rsidR="00D05666">
        <w:t xml:space="preserve"> due time.</w:t>
      </w:r>
      <w:r w:rsidR="00C9242B">
        <w:t xml:space="preserve"> I also try my best to guide the </w:t>
      </w:r>
      <w:r w:rsidR="00C0284B">
        <w:t>juniors around me, while lea</w:t>
      </w:r>
      <w:r w:rsidR="002B5645">
        <w:t>rning and taking inspirations f</w:t>
      </w:r>
      <w:r w:rsidR="00C0284B">
        <w:t>r</w:t>
      </w:r>
      <w:r w:rsidR="002B5645">
        <w:t>o</w:t>
      </w:r>
      <w:r w:rsidR="00C0284B">
        <w:t>m the seniors.</w:t>
      </w:r>
      <w:r w:rsidR="00CF72B6">
        <w:t xml:space="preserve"> Another </w:t>
      </w:r>
      <w:r w:rsidR="00B1538C">
        <w:t>positive aspect in this regard is that I keep seeking the opportunities of improving my skills and knowledge, in order to prov</w:t>
      </w:r>
      <w:r w:rsidR="00576C8D">
        <w:t>ide</w:t>
      </w:r>
      <w:r w:rsidR="00B1538C">
        <w:t xml:space="preserve"> better care and guidance </w:t>
      </w:r>
      <w:r w:rsidR="00892442">
        <w:t xml:space="preserve">to the patients. My weakness in this </w:t>
      </w:r>
      <w:r w:rsidR="00892442">
        <w:lastRenderedPageBreak/>
        <w:t xml:space="preserve">regard is that if I happen to make some mistake, while providing the guidance to patients or handling any other </w:t>
      </w:r>
      <w:r w:rsidR="00531347">
        <w:t>professional</w:t>
      </w:r>
      <w:r w:rsidR="00892442">
        <w:t xml:space="preserve"> task, I </w:t>
      </w:r>
      <w:r w:rsidR="00531347">
        <w:t xml:space="preserve">develop a fear of doing the same task for the next few days and try to resist it, instead of accepting the challenge and </w:t>
      </w:r>
      <w:r w:rsidR="006B2BF1">
        <w:t xml:space="preserve">doing it in a better way. </w:t>
      </w:r>
    </w:p>
    <w:p w:rsidR="006B2BF1" w:rsidRDefault="009F1651" w:rsidP="006B2BF1">
      <w:pPr>
        <w:spacing w:line="480" w:lineRule="auto"/>
        <w:ind w:firstLine="720"/>
      </w:pPr>
      <w:r>
        <w:t>Career planning is also one of the most impo</w:t>
      </w:r>
      <w:r>
        <w:t xml:space="preserve">rtant </w:t>
      </w:r>
      <w:r w:rsidR="00F01B8E">
        <w:t>aspect</w:t>
      </w:r>
      <w:r>
        <w:t>s of the life of each and</w:t>
      </w:r>
      <w:r w:rsidR="00F01B8E">
        <w:t xml:space="preserve"> every individual.</w:t>
      </w:r>
      <w:r w:rsidR="00FC642C">
        <w:t xml:space="preserve"> </w:t>
      </w:r>
      <w:r w:rsidR="006C3DE6">
        <w:t>My</w:t>
      </w:r>
      <w:r w:rsidR="00FC642C">
        <w:t xml:space="preserve"> strength in the perspective of career planning is that I am eager to continue my education, after completing the </w:t>
      </w:r>
      <w:r w:rsidR="006C3DE6">
        <w:t>bachelor program. I think that there is much more to learn and the bachelor degree is not enough to provide me the guidance to establish a career in the field. I want to learn the advanced skills and knowledge, which would not help me to improve my expertise but would also enable me to provide better guidance and care to the patients.</w:t>
      </w:r>
      <w:r w:rsidR="00825685">
        <w:t xml:space="preserve"> My weakness in this regard is that I often get too much indulged in the practical work and do not give enough time to my studies and, sometimes ignore my career aspirations as well, in order to deal with the routine duties and </w:t>
      </w:r>
      <w:r w:rsidR="00703B7E">
        <w:t>responsibilities. However, I am striving hard to maintain the balance of my life and give more importance to the things which would help me in building my career</w:t>
      </w:r>
      <w:r w:rsidR="002C2EE6">
        <w:t xml:space="preserve"> (Fischer, 2016)</w:t>
      </w:r>
      <w:r w:rsidR="00703B7E">
        <w:t>.</w:t>
      </w:r>
    </w:p>
    <w:p w:rsidR="00746D21" w:rsidRDefault="009F1651" w:rsidP="00746D21">
      <w:pPr>
        <w:spacing w:line="480" w:lineRule="auto"/>
        <w:ind w:firstLine="720"/>
      </w:pPr>
      <w:r>
        <w:t>The balance of human life, which includes personal and professional engagements, can be maintained through f</w:t>
      </w:r>
      <w:r>
        <w:t xml:space="preserve">ollowing some rules and </w:t>
      </w:r>
      <w:r w:rsidR="009461AE">
        <w:t xml:space="preserve">maintaining the discipline of life. </w:t>
      </w:r>
      <w:r w:rsidR="0079595A">
        <w:t xml:space="preserve">My strength in this aspect is that I am quite a disciplined person and prefer to follow the </w:t>
      </w:r>
      <w:r w:rsidR="00D6457A">
        <w:t>set rules and principles. I always regard the ethics of the profession and give my best to whatever work I am assigned.</w:t>
      </w:r>
      <w:r w:rsidR="00D85ED0">
        <w:t xml:space="preserve"> </w:t>
      </w:r>
      <w:r w:rsidR="006217CB">
        <w:t>The only weakness, I think</w:t>
      </w:r>
      <w:r>
        <w:t>,</w:t>
      </w:r>
      <w:r w:rsidR="006217CB">
        <w:t xml:space="preserve"> is that I have to learn some advanced leadership skills, as I am comparatively new to the profession and still have a lot to learn.</w:t>
      </w:r>
    </w:p>
    <w:p w:rsidR="001B41A7" w:rsidRDefault="009F1651" w:rsidP="001B41A7">
      <w:pPr>
        <w:spacing w:line="480" w:lineRule="auto"/>
        <w:ind w:firstLine="720"/>
      </w:pPr>
      <w:r>
        <w:t>In terms of reflective practice, my strength is that I always follow the footste</w:t>
      </w:r>
      <w:r>
        <w:t xml:space="preserve">ps of my seniors and try to learn more and more from their routine practice, even the </w:t>
      </w:r>
      <w:r w:rsidR="005A5357">
        <w:t xml:space="preserve">things that </w:t>
      </w:r>
      <w:r w:rsidR="00F76AAE">
        <w:t xml:space="preserve">just </w:t>
      </w:r>
      <w:r w:rsidR="005A5357">
        <w:t xml:space="preserve">depict their style of getting the </w:t>
      </w:r>
      <w:r w:rsidR="00087169">
        <w:t xml:space="preserve">work </w:t>
      </w:r>
      <w:r w:rsidR="005A5357">
        <w:t>done.</w:t>
      </w:r>
      <w:r w:rsidR="00F76AAE">
        <w:t xml:space="preserve"> In addition to it, I also try to learn from my seniors to </w:t>
      </w:r>
      <w:r w:rsidR="00F76AAE">
        <w:lastRenderedPageBreak/>
        <w:t xml:space="preserve">maintain the discipline and accept the challenges of the profession. </w:t>
      </w:r>
      <w:r w:rsidR="00087169">
        <w:t xml:space="preserve">Decision making is one of the most crucial aspects of the field of nursing, and I regard it as one of the most important strengths that I </w:t>
      </w:r>
      <w:r>
        <w:t xml:space="preserve">have </w:t>
      </w:r>
      <w:r w:rsidR="00087169">
        <w:t xml:space="preserve">developed the skill of </w:t>
      </w:r>
      <w:r>
        <w:t>making</w:t>
      </w:r>
      <w:r w:rsidR="00087169">
        <w:t xml:space="preserve"> the </w:t>
      </w:r>
      <w:r>
        <w:t>rational decision, keeping in view the circumstances, as wel</w:t>
      </w:r>
      <w:r>
        <w:t>l as the future consequences of the decision. My weakness in this regard is that I still have to learn a lot and polish my skills, in order to become an expert in the field.</w:t>
      </w:r>
    </w:p>
    <w:p w:rsidR="000418D7" w:rsidRDefault="009F1651" w:rsidP="001B41A7">
      <w:pPr>
        <w:spacing w:line="480" w:lineRule="auto"/>
        <w:ind w:firstLine="720"/>
      </w:pPr>
      <w:r>
        <w:t xml:space="preserve">In order to advocate for change in the workplace, I would utilize </w:t>
      </w:r>
      <w:r w:rsidR="00735FFF">
        <w:t>my current leadership skills. I would advocate the practice of evaluating the staff while highlighting their shortcomings and providing them the chance to learn from their weaknesses and improve their performance.</w:t>
      </w:r>
      <w:r w:rsidR="002861D4">
        <w:t xml:space="preserve"> One personal goal for my leadership growth is to ensure the practice of </w:t>
      </w:r>
      <w:r w:rsidR="00AA069F">
        <w:t xml:space="preserve">evidence-based health care. The plan to achieve that </w:t>
      </w:r>
      <w:r w:rsidR="008B0BDD">
        <w:t>goal is to motivate the staff and team members to explore the new researches in the field, as well as lead their own research, which would help them</w:t>
      </w:r>
      <w:r w:rsidR="00070AE4">
        <w:t xml:space="preserve"> to</w:t>
      </w:r>
      <w:r w:rsidR="008B0BDD">
        <w:t xml:space="preserve"> know the </w:t>
      </w:r>
      <w:r w:rsidR="00070AE4">
        <w:t>modern technology, strategies, and means, and apply them to their practice</w:t>
      </w:r>
      <w:r w:rsidR="002C2EE6">
        <w:t xml:space="preserve"> (Scully, 2015)</w:t>
      </w:r>
      <w:r w:rsidR="00070AE4">
        <w:t>.</w:t>
      </w:r>
    </w:p>
    <w:p w:rsidR="008C7386" w:rsidRDefault="009F1651" w:rsidP="001B41A7">
      <w:pPr>
        <w:spacing w:line="480" w:lineRule="auto"/>
        <w:ind w:firstLine="720"/>
      </w:pPr>
      <w:r>
        <w:t xml:space="preserve">Nursing is one of the most important fields of human society, as it ensures the healthcare development and well-being of </w:t>
      </w:r>
      <w:r w:rsidR="00B037DE">
        <w:t xml:space="preserve">human beings. Leadership is an important part of the profession because it is crucial for providing better facilities and guidance to the patients, who rely on the nurse </w:t>
      </w:r>
      <w:r w:rsidR="00173875">
        <w:t>practitioners</w:t>
      </w:r>
      <w:r w:rsidR="00B037DE">
        <w:t xml:space="preserve"> and health</w:t>
      </w:r>
      <w:r w:rsidR="00173875">
        <w:t xml:space="preserve"> </w:t>
      </w:r>
      <w:r w:rsidR="00B037DE">
        <w:t>c</w:t>
      </w:r>
      <w:r w:rsidR="00173875">
        <w:t>a</w:t>
      </w:r>
      <w:r w:rsidR="00B037DE">
        <w:t xml:space="preserve">re staff in the most </w:t>
      </w:r>
      <w:r w:rsidR="00173875">
        <w:t>critical moments of their life. I intend to improve the strengths and get rid of the weaknesses, which I have developed while working in the field and become a more knowledgeable and reliable professional.</w:t>
      </w:r>
    </w:p>
    <w:p w:rsidR="00847EB5" w:rsidRDefault="009F1651" w:rsidP="008250CD">
      <w:pPr>
        <w:spacing w:line="480" w:lineRule="auto"/>
      </w:pPr>
      <w:r>
        <w:br w:type="page"/>
      </w:r>
    </w:p>
    <w:p w:rsidR="00847EB5" w:rsidRDefault="009F1651" w:rsidP="008250CD">
      <w:pPr>
        <w:spacing w:line="480" w:lineRule="auto"/>
      </w:pPr>
      <w:r>
        <w:lastRenderedPageBreak/>
        <w:t>References</w:t>
      </w:r>
    </w:p>
    <w:p w:rsidR="00A473B1" w:rsidRDefault="009F1651" w:rsidP="008250CD">
      <w:pPr>
        <w:spacing w:line="480" w:lineRule="auto"/>
        <w:ind w:left="720" w:hanging="720"/>
      </w:pPr>
      <w:r w:rsidRPr="00A473B1">
        <w:t>Fischer, S. A. (2016). Transformational leadership in nursing: a concept analysis. </w:t>
      </w:r>
      <w:r w:rsidRPr="00A473B1">
        <w:rPr>
          <w:i/>
          <w:iCs/>
        </w:rPr>
        <w:t>Journal of advanced nursing</w:t>
      </w:r>
      <w:r w:rsidRPr="00A473B1">
        <w:t>, </w:t>
      </w:r>
      <w:r w:rsidRPr="00A473B1">
        <w:rPr>
          <w:i/>
          <w:iCs/>
        </w:rPr>
        <w:t>72</w:t>
      </w:r>
      <w:r w:rsidRPr="00A473B1">
        <w:t>(11), 2644-2653.</w:t>
      </w:r>
    </w:p>
    <w:p w:rsidR="00847EB5" w:rsidRDefault="009F1651" w:rsidP="008250CD">
      <w:pPr>
        <w:spacing w:line="480" w:lineRule="auto"/>
        <w:ind w:left="720" w:hanging="720"/>
      </w:pPr>
      <w:r w:rsidRPr="00847EB5">
        <w:t xml:space="preserve">Scully, N. J. (2015). Leadership in nursing: The importance of </w:t>
      </w:r>
      <w:r w:rsidR="002C2EE6" w:rsidRPr="00847EB5">
        <w:t>recognizing</w:t>
      </w:r>
      <w:r w:rsidRPr="00847EB5">
        <w:t xml:space="preserve"> inherent values and attributes to secure a positive future for the profession. </w:t>
      </w:r>
      <w:r w:rsidRPr="00847EB5">
        <w:rPr>
          <w:i/>
          <w:iCs/>
        </w:rPr>
        <w:t>Collegian</w:t>
      </w:r>
      <w:r w:rsidRPr="00847EB5">
        <w:t>, </w:t>
      </w:r>
      <w:r w:rsidRPr="00847EB5">
        <w:rPr>
          <w:i/>
          <w:iCs/>
        </w:rPr>
        <w:t>22</w:t>
      </w:r>
      <w:r w:rsidRPr="00847EB5">
        <w:t>(4), 439-444.</w:t>
      </w:r>
    </w:p>
    <w:sectPr w:rsidR="00847EB5" w:rsidSect="002209D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1651" w:rsidRDefault="009F1651">
      <w:pPr>
        <w:spacing w:after="0" w:line="240" w:lineRule="auto"/>
      </w:pPr>
      <w:r>
        <w:separator/>
      </w:r>
    </w:p>
  </w:endnote>
  <w:endnote w:type="continuationSeparator" w:id="0">
    <w:p w:rsidR="009F1651" w:rsidRDefault="009F16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1651" w:rsidRDefault="009F1651">
      <w:pPr>
        <w:spacing w:after="0" w:line="240" w:lineRule="auto"/>
      </w:pPr>
      <w:r>
        <w:separator/>
      </w:r>
    </w:p>
  </w:footnote>
  <w:footnote w:type="continuationSeparator" w:id="0">
    <w:p w:rsidR="009F1651" w:rsidRDefault="009F16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43482228"/>
      <w:docPartObj>
        <w:docPartGallery w:val="Page Numbers (Top of Page)"/>
        <w:docPartUnique/>
      </w:docPartObj>
    </w:sdtPr>
    <w:sdtEndPr>
      <w:rPr>
        <w:noProof/>
      </w:rPr>
    </w:sdtEndPr>
    <w:sdtContent>
      <w:p w:rsidR="002209D5" w:rsidRPr="002209D5" w:rsidRDefault="009F1651" w:rsidP="002209D5">
        <w:pPr>
          <w:pStyle w:val="Header"/>
          <w:jc w:val="right"/>
          <w:rPr>
            <w:sz w:val="20"/>
            <w:szCs w:val="20"/>
          </w:rPr>
        </w:pPr>
        <w:r w:rsidRPr="002209D5">
          <w:rPr>
            <w:sz w:val="20"/>
            <w:szCs w:val="20"/>
          </w:rPr>
          <w:t>HEALT</w:t>
        </w:r>
        <w:r w:rsidRPr="002209D5">
          <w:rPr>
            <w:sz w:val="20"/>
            <w:szCs w:val="20"/>
          </w:rPr>
          <w:t>HCARE AND NURSING</w:t>
        </w:r>
        <w:r w:rsidRPr="002209D5">
          <w:rPr>
            <w:sz w:val="20"/>
            <w:szCs w:val="20"/>
          </w:rPr>
          <w:tab/>
        </w:r>
        <w:r w:rsidRPr="002209D5">
          <w:rPr>
            <w:sz w:val="20"/>
            <w:szCs w:val="20"/>
          </w:rPr>
          <w:tab/>
        </w:r>
        <w:r w:rsidRPr="002209D5">
          <w:rPr>
            <w:sz w:val="20"/>
            <w:szCs w:val="20"/>
          </w:rPr>
          <w:fldChar w:fldCharType="begin"/>
        </w:r>
        <w:r w:rsidRPr="002209D5">
          <w:rPr>
            <w:sz w:val="20"/>
            <w:szCs w:val="20"/>
          </w:rPr>
          <w:instrText xml:space="preserve"> PAGE   \* MERGEFORMAT </w:instrText>
        </w:r>
        <w:r w:rsidRPr="002209D5">
          <w:rPr>
            <w:sz w:val="20"/>
            <w:szCs w:val="20"/>
          </w:rPr>
          <w:fldChar w:fldCharType="separate"/>
        </w:r>
        <w:r w:rsidR="00EB1901">
          <w:rPr>
            <w:noProof/>
            <w:sz w:val="20"/>
            <w:szCs w:val="20"/>
          </w:rPr>
          <w:t>2</w:t>
        </w:r>
        <w:r w:rsidRPr="002209D5">
          <w:rPr>
            <w:noProof/>
            <w:sz w:val="20"/>
            <w:szCs w:val="20"/>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09D5" w:rsidRPr="002209D5" w:rsidRDefault="009F1651" w:rsidP="002209D5">
    <w:pPr>
      <w:pStyle w:val="Header"/>
      <w:jc w:val="right"/>
      <w:rPr>
        <w:sz w:val="20"/>
        <w:szCs w:val="20"/>
      </w:rPr>
    </w:pPr>
    <w:r w:rsidRPr="002209D5">
      <w:rPr>
        <w:sz w:val="20"/>
        <w:szCs w:val="20"/>
      </w:rPr>
      <w:t>Running Head: HEALTHCARE AND NURSING</w:t>
    </w:r>
    <w:r w:rsidRPr="002209D5">
      <w:rPr>
        <w:sz w:val="20"/>
        <w:szCs w:val="20"/>
      </w:rPr>
      <w:tab/>
    </w:r>
    <w:r w:rsidRPr="002209D5">
      <w:rPr>
        <w:sz w:val="20"/>
        <w:szCs w:val="20"/>
      </w:rPr>
      <w:tab/>
      <w:t xml:space="preserve"> </w:t>
    </w:r>
    <w:sdt>
      <w:sdtPr>
        <w:rPr>
          <w:sz w:val="20"/>
          <w:szCs w:val="20"/>
        </w:rPr>
        <w:id w:val="1874649908"/>
        <w:docPartObj>
          <w:docPartGallery w:val="Page Numbers (Top of Page)"/>
          <w:docPartUnique/>
        </w:docPartObj>
      </w:sdtPr>
      <w:sdtEndPr>
        <w:rPr>
          <w:noProof/>
        </w:rPr>
      </w:sdtEndPr>
      <w:sdtContent>
        <w:r w:rsidRPr="002209D5">
          <w:rPr>
            <w:sz w:val="20"/>
            <w:szCs w:val="20"/>
          </w:rPr>
          <w:fldChar w:fldCharType="begin"/>
        </w:r>
        <w:r w:rsidRPr="002209D5">
          <w:rPr>
            <w:sz w:val="20"/>
            <w:szCs w:val="20"/>
          </w:rPr>
          <w:instrText xml:space="preserve"> PAGE   \* MERGEFORMAT </w:instrText>
        </w:r>
        <w:r w:rsidRPr="002209D5">
          <w:rPr>
            <w:sz w:val="20"/>
            <w:szCs w:val="20"/>
          </w:rPr>
          <w:fldChar w:fldCharType="separate"/>
        </w:r>
        <w:r w:rsidR="00EB1901">
          <w:rPr>
            <w:noProof/>
            <w:sz w:val="20"/>
            <w:szCs w:val="20"/>
          </w:rPr>
          <w:t>1</w:t>
        </w:r>
        <w:r w:rsidRPr="002209D5">
          <w:rPr>
            <w:noProof/>
            <w:sz w:val="20"/>
            <w:szCs w:val="20"/>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xNLcwN7AwMDY3NDRQ0lEKTi0uzszPAykwqgUACp5C3CwAAAA="/>
  </w:docVars>
  <w:rsids>
    <w:rsidRoot w:val="00D22369"/>
    <w:rsid w:val="00011A0B"/>
    <w:rsid w:val="00014CE5"/>
    <w:rsid w:val="000418D7"/>
    <w:rsid w:val="00070AE4"/>
    <w:rsid w:val="00087169"/>
    <w:rsid w:val="000F7FB1"/>
    <w:rsid w:val="00173875"/>
    <w:rsid w:val="001B41A7"/>
    <w:rsid w:val="002209D5"/>
    <w:rsid w:val="002861D4"/>
    <w:rsid w:val="002B5645"/>
    <w:rsid w:val="002C2EE6"/>
    <w:rsid w:val="00301267"/>
    <w:rsid w:val="00301825"/>
    <w:rsid w:val="00303A97"/>
    <w:rsid w:val="00444EBD"/>
    <w:rsid w:val="00450E98"/>
    <w:rsid w:val="00481D0A"/>
    <w:rsid w:val="00531347"/>
    <w:rsid w:val="00576C8D"/>
    <w:rsid w:val="005A5357"/>
    <w:rsid w:val="006217CB"/>
    <w:rsid w:val="00697839"/>
    <w:rsid w:val="006B2BF1"/>
    <w:rsid w:val="006C3DE6"/>
    <w:rsid w:val="006F6E6F"/>
    <w:rsid w:val="00703B7E"/>
    <w:rsid w:val="00735FFF"/>
    <w:rsid w:val="00746D21"/>
    <w:rsid w:val="00750E5A"/>
    <w:rsid w:val="0079595A"/>
    <w:rsid w:val="007A1DA4"/>
    <w:rsid w:val="008250CD"/>
    <w:rsid w:val="00825685"/>
    <w:rsid w:val="00825B69"/>
    <w:rsid w:val="00847EB5"/>
    <w:rsid w:val="00892442"/>
    <w:rsid w:val="008B0BDD"/>
    <w:rsid w:val="008C7386"/>
    <w:rsid w:val="009461AE"/>
    <w:rsid w:val="0099093A"/>
    <w:rsid w:val="009A7E5C"/>
    <w:rsid w:val="009B3D26"/>
    <w:rsid w:val="009F1651"/>
    <w:rsid w:val="00A473B1"/>
    <w:rsid w:val="00A71414"/>
    <w:rsid w:val="00AA069F"/>
    <w:rsid w:val="00AB1D8B"/>
    <w:rsid w:val="00AC3B02"/>
    <w:rsid w:val="00AD5010"/>
    <w:rsid w:val="00B037DE"/>
    <w:rsid w:val="00B1538C"/>
    <w:rsid w:val="00B60763"/>
    <w:rsid w:val="00C0284B"/>
    <w:rsid w:val="00C9242B"/>
    <w:rsid w:val="00CF4D0C"/>
    <w:rsid w:val="00CF72B6"/>
    <w:rsid w:val="00D05666"/>
    <w:rsid w:val="00D22369"/>
    <w:rsid w:val="00D33D5C"/>
    <w:rsid w:val="00D6457A"/>
    <w:rsid w:val="00D85ED0"/>
    <w:rsid w:val="00E63011"/>
    <w:rsid w:val="00EB1901"/>
    <w:rsid w:val="00F01B8E"/>
    <w:rsid w:val="00F65AE8"/>
    <w:rsid w:val="00F76AAE"/>
    <w:rsid w:val="00FC6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29B8AE-1880-47BB-A2BD-4B513E4C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09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9D5"/>
  </w:style>
  <w:style w:type="paragraph" w:styleId="Footer">
    <w:name w:val="footer"/>
    <w:basedOn w:val="Normal"/>
    <w:link w:val="FooterChar"/>
    <w:uiPriority w:val="99"/>
    <w:unhideWhenUsed/>
    <w:rsid w:val="002209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05291-9224-41BE-99EF-33B951EAA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24</Words>
  <Characters>52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01-09T11:49:00Z</dcterms:created>
  <dcterms:modified xsi:type="dcterms:W3CDTF">2019-01-09T11:49:00Z</dcterms:modified>
</cp:coreProperties>
</file>